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7583A80E" w:rsidR="007E604E" w:rsidRPr="009744A2" w:rsidRDefault="009744A2" w:rsidP="009744A2">
      <w:pPr>
        <w:bidi/>
        <w:jc w:val="center"/>
        <w:rPr>
          <w:sz w:val="40"/>
          <w:szCs w:val="40"/>
          <w:rtl/>
          <w:lang w:bidi="fa-IR"/>
        </w:rPr>
      </w:pPr>
      <w:r>
        <w:rPr>
          <w:rFonts w:asciiTheme="majorBidi" w:hAnsiTheme="majorBidi" w:cs="B Titr" w:hint="cs"/>
          <w:sz w:val="32"/>
          <w:szCs w:val="32"/>
          <w:rtl/>
          <w:lang w:bidi="fa-IR"/>
        </w:rPr>
        <w:t>کالبدشناسی تنه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5F35ABE1" w:rsidR="00B03A8F" w:rsidRPr="005E1787" w:rsidRDefault="00B03A8F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اتومی</w:t>
      </w:r>
    </w:p>
    <w:p w14:paraId="14B91A52" w14:textId="62FC4DD6" w:rsidR="00E270DE" w:rsidRPr="00EB6DB3" w:rsidRDefault="00E270DE" w:rsidP="009744A2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744A2">
        <w:rPr>
          <w:rFonts w:hint="cs"/>
          <w:sz w:val="40"/>
          <w:szCs w:val="40"/>
          <w:rtl/>
          <w:lang w:bidi="fa-IR"/>
        </w:rPr>
        <w:t>کالبدشناسی تنه</w:t>
      </w:r>
    </w:p>
    <w:p w14:paraId="1C338A3E" w14:textId="70C8FE6E" w:rsidR="00B4711B" w:rsidRPr="0038172F" w:rsidRDefault="00F51BF7" w:rsidP="009744A2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>0</w:t>
      </w:r>
      <w:r w:rsidR="009744A2">
        <w:rPr>
          <w:rFonts w:asciiTheme="majorBidi" w:hAnsiTheme="majorBidi" w:cs="B Nazanin" w:hint="cs"/>
          <w:sz w:val="24"/>
          <w:szCs w:val="24"/>
          <w:rtl/>
          <w:lang w:bidi="fa-IR"/>
        </w:rPr>
        <w:t>8</w:t>
      </w:r>
    </w:p>
    <w:p w14:paraId="004B26D2" w14:textId="129CAD9F" w:rsidR="00F51BF7" w:rsidRPr="00B37985" w:rsidRDefault="00E270DE" w:rsidP="009744A2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313A70">
        <w:rPr>
          <w:rFonts w:hint="cs"/>
          <w:rtl/>
        </w:rPr>
        <w:t>3 واحد نظری و1 واحد عملی</w:t>
      </w:r>
    </w:p>
    <w:p w14:paraId="5E1D05E7" w14:textId="5DE94233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کتر پریچهر پاس بخش</w:t>
      </w:r>
    </w:p>
    <w:p w14:paraId="1A7850EE" w14:textId="64B41613" w:rsidR="00F51BF7" w:rsidRPr="0038172F" w:rsidRDefault="00E270DE" w:rsidP="009744A2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  </w:t>
      </w:r>
      <w:r w:rsidR="00313A70">
        <w:rPr>
          <w:rFonts w:hint="cs"/>
          <w:rtl/>
        </w:rPr>
        <w:t xml:space="preserve">دکتر </w:t>
      </w:r>
      <w:r w:rsidR="009744A2">
        <w:rPr>
          <w:rFonts w:hint="cs"/>
          <w:rtl/>
        </w:rPr>
        <w:t>پریچهر پاس بخش و دکتر مهدی عباسی</w:t>
      </w:r>
    </w:p>
    <w:p w14:paraId="14C56C71" w14:textId="6BBFB755" w:rsidR="00F51BF7" w:rsidRPr="0038172F" w:rsidRDefault="00B4711B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9744A2">
        <w:rPr>
          <w:rFonts w:asciiTheme="majorBidi" w:hAnsiTheme="majorBidi" w:cs="B Nazanin" w:hint="cs"/>
          <w:sz w:val="24"/>
          <w:szCs w:val="24"/>
          <w:rtl/>
          <w:lang w:bidi="fa-IR"/>
        </w:rPr>
        <w:t>-</w:t>
      </w:r>
    </w:p>
    <w:p w14:paraId="74DDE471" w14:textId="0E5ADC8D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کارشناسی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425E1D54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 </w:t>
      </w:r>
    </w:p>
    <w:p w14:paraId="12DF76AB" w14:textId="2C321329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اتومی</w:t>
      </w:r>
    </w:p>
    <w:p w14:paraId="0FC2E735" w14:textId="7A3A77E2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علوم پزشکی تهران</w:t>
      </w:r>
    </w:p>
    <w:p w14:paraId="432C8EAE" w14:textId="4A57CFE4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313A7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09122249612</w:t>
      </w:r>
    </w:p>
    <w:p w14:paraId="1F6A8C6B" w14:textId="2791ED3C" w:rsidR="00FA17A2" w:rsidRPr="002071C6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0"/>
          <w:szCs w:val="20"/>
          <w:rtl/>
          <w:lang w:bidi="fa-IR"/>
        </w:rPr>
      </w:pPr>
      <w:r w:rsidRPr="002071C6">
        <w:rPr>
          <w:rFonts w:asciiTheme="majorBidi" w:hAnsiTheme="majorBidi" w:cs="B Nazanin" w:hint="cs"/>
          <w:sz w:val="20"/>
          <w:szCs w:val="20"/>
          <w:rtl/>
          <w:lang w:bidi="fa-IR"/>
        </w:rPr>
        <w:t xml:space="preserve">نشانی </w:t>
      </w:r>
      <w:r w:rsidR="00FA17A2" w:rsidRPr="002071C6">
        <w:rPr>
          <w:rFonts w:asciiTheme="majorBidi" w:hAnsiTheme="majorBidi" w:cs="B Nazanin" w:hint="cs"/>
          <w:sz w:val="20"/>
          <w:szCs w:val="20"/>
          <w:rtl/>
          <w:lang w:bidi="fa-IR"/>
        </w:rPr>
        <w:t xml:space="preserve">پست </w:t>
      </w:r>
      <w:r w:rsidRPr="002071C6">
        <w:rPr>
          <w:rFonts w:asciiTheme="majorBidi" w:hAnsiTheme="majorBidi" w:cs="B Nazanin" w:hint="cs"/>
          <w:sz w:val="20"/>
          <w:szCs w:val="20"/>
          <w:rtl/>
          <w:lang w:bidi="fa-IR"/>
        </w:rPr>
        <w:t>الکترونیک:</w:t>
      </w:r>
      <w:r w:rsidR="002E544B" w:rsidRPr="002071C6">
        <w:rPr>
          <w:rFonts w:asciiTheme="majorBidi" w:hAnsiTheme="majorBidi" w:cs="B Nazanin"/>
          <w:sz w:val="20"/>
          <w:szCs w:val="20"/>
          <w:lang w:bidi="fa-IR"/>
        </w:rPr>
        <w:t xml:space="preserve"> pasbakhs@sina.tums.ac.ir   /  parichehr.pasbakhsh@gmail.com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4885F430" w:rsidR="001B6A38" w:rsidRDefault="00313A70" w:rsidP="009744A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hint="cs"/>
          <w:rtl/>
        </w:rPr>
        <w:t>در این د</w:t>
      </w:r>
      <w:r w:rsidR="009744A2">
        <w:rPr>
          <w:rFonts w:hint="cs"/>
          <w:rtl/>
        </w:rPr>
        <w:t>رس دانشجو با ساختار آناتومیک</w:t>
      </w:r>
      <w:r>
        <w:rPr>
          <w:rFonts w:hint="cs"/>
          <w:rtl/>
        </w:rPr>
        <w:t xml:space="preserve"> اسکلت محوری و دیواره بدن و مدیاستینوم و محتویات ان و حفره شکم و</w:t>
      </w:r>
      <w:r w:rsidR="009744A2">
        <w:rPr>
          <w:rFonts w:hint="cs"/>
          <w:rtl/>
        </w:rPr>
        <w:t xml:space="preserve"> لگن و محتویات آن</w:t>
      </w:r>
      <w:r>
        <w:rPr>
          <w:rFonts w:hint="cs"/>
          <w:rtl/>
        </w:rPr>
        <w:t xml:space="preserve"> اشنا می شود و قادر خواهد بود که ناحیه قفسه سینه و شکم</w:t>
      </w:r>
      <w:r w:rsidR="009744A2">
        <w:rPr>
          <w:rFonts w:hint="cs"/>
          <w:rtl/>
        </w:rPr>
        <w:t xml:space="preserve"> و لگم</w:t>
      </w:r>
      <w:r>
        <w:rPr>
          <w:rFonts w:hint="cs"/>
          <w:rtl/>
        </w:rPr>
        <w:t xml:space="preserve"> را تشریح نموده و بتواند از دانش بدست امده در فهم بهتر دروس دوره دکتری استفاده نماید.</w:t>
      </w:r>
    </w:p>
    <w:p w14:paraId="7DACB06F" w14:textId="3AFE1F23" w:rsidR="009A0090" w:rsidRPr="00EB6DB3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7A15552F" w:rsidR="009A0090" w:rsidRDefault="009A0090" w:rsidP="00EB6DB3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F71EB88" w14:textId="4F482CDF" w:rsidR="00313A70" w:rsidRPr="00EB6DB3" w:rsidRDefault="009744A2" w:rsidP="009744A2">
      <w:pPr>
        <w:jc w:val="right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hint="cs"/>
          <w:rtl/>
        </w:rPr>
        <w:t>میتواند:ساختار ماکروسکوپی دیواره ب</w:t>
      </w:r>
      <w:r w:rsidR="00313A70">
        <w:rPr>
          <w:rFonts w:hint="cs"/>
          <w:rtl/>
        </w:rPr>
        <w:t>دن و اسکلت محوری و جایگاه های ارگان های داخلی و مجاورات انها و</w:t>
      </w:r>
      <w:r>
        <w:rPr>
          <w:rFonts w:hint="cs"/>
          <w:rtl/>
        </w:rPr>
        <w:t xml:space="preserve"> ساختار ماکروسکوپی  </w:t>
      </w:r>
      <w:r w:rsidR="00313A70">
        <w:rPr>
          <w:rFonts w:hint="cs"/>
          <w:rtl/>
        </w:rPr>
        <w:t xml:space="preserve"> دستگاه های قلب و عروق و تنفس و گوارش و نحوه تکامل انها را شرح دهد.وساختمان های مختلف این بخش را تشریح نماید</w:t>
      </w:r>
      <w:r>
        <w:rPr>
          <w:rFonts w:hint="cs"/>
          <w:rtl/>
        </w:rPr>
        <w:t>.</w:t>
      </w: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319BE63A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4F93F8F9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744A2">
              <w:rPr>
                <w:rFonts w:ascii="Arial" w:eastAsia="Calibri" w:hAnsi="Arial" w:cs="B Nazanin"/>
                <w:highlight w:val="black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1EEE5665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40C9712F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313A70">
        <w:rPr>
          <w:rFonts w:ascii="Arial" w:eastAsia="Calibri" w:hAnsi="Arial" w:cs="B Nazanin" w:hint="cs"/>
          <w:rtl/>
        </w:rPr>
        <w:t>*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FCDAF4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313A70">
        <w:rPr>
          <w:rFonts w:ascii="Arial" w:eastAsia="Calibri" w:hAnsi="Arial" w:cs="B Nazanin" w:hint="cs"/>
          <w:rtl/>
        </w:rPr>
        <w:t>*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0400F981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57CAC3B4" w:rsidR="00B80410" w:rsidRPr="00B80410" w:rsidRDefault="00DB4835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="00B80410"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="00B80410"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0B07FBCF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313A70">
        <w:rPr>
          <w:rFonts w:ascii="Arial" w:eastAsia="Calibri" w:hAnsi="Arial" w:cs="B Nazanin" w:hint="cs"/>
          <w:rtl/>
        </w:rPr>
        <w:t>*</w:t>
      </w:r>
      <w:r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Pr="00DB4835">
        <w:rPr>
          <w:rFonts w:ascii="Arial" w:eastAsia="Calibri" w:hAnsi="Arial" w:cs="B Nazanin"/>
          <w:rtl/>
        </w:rPr>
        <w:tab/>
      </w:r>
    </w:p>
    <w:p w14:paraId="2CDAA2AF" w14:textId="48BD07B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lastRenderedPageBreak/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4C53DE9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 w:rsidR="00313A70">
        <w:rPr>
          <w:rFonts w:ascii="Arial" w:eastAsia="Calibri" w:hAnsi="Arial" w:cs="B Nazanin" w:hint="cs"/>
          <w:rtl/>
        </w:rPr>
        <w:t>*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304"/>
        <w:gridCol w:w="1862"/>
        <w:gridCol w:w="2002"/>
        <w:gridCol w:w="3393"/>
        <w:gridCol w:w="985"/>
      </w:tblGrid>
      <w:tr w:rsidR="009744A2" w14:paraId="687BBD93" w14:textId="77777777" w:rsidTr="009744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7866C2F3" w14:textId="5C12F32B" w:rsidR="009744A2" w:rsidRPr="00EB6DB3" w:rsidRDefault="009744A2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884" w:type="dxa"/>
          </w:tcPr>
          <w:p w14:paraId="7369CF04" w14:textId="077A50E3" w:rsidR="009744A2" w:rsidRPr="00EB6DB3" w:rsidRDefault="009744A2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027" w:type="dxa"/>
          </w:tcPr>
          <w:p w14:paraId="3D37B49B" w14:textId="77777777" w:rsidR="009744A2" w:rsidRPr="00EB6DB3" w:rsidRDefault="009744A2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3442" w:type="dxa"/>
          </w:tcPr>
          <w:p w14:paraId="1D18645E" w14:textId="572CF919" w:rsidR="009744A2" w:rsidRPr="00EB6DB3" w:rsidRDefault="009744A2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92" w:type="dxa"/>
          </w:tcPr>
          <w:p w14:paraId="4BCF3D9E" w14:textId="6F7698B0" w:rsidR="009744A2" w:rsidRPr="00EB6DB3" w:rsidRDefault="009744A2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9744A2" w14:paraId="0F0C5D07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6E248ECF" w14:textId="16CBA739" w:rsidR="009744A2" w:rsidRPr="00791F42" w:rsidRDefault="009744A2" w:rsidP="00EB6DB3">
            <w:pPr>
              <w:bidi/>
              <w:rPr>
                <w:rFonts w:asciiTheme="minorBidi" w:hAnsiTheme="minorBidi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 xml:space="preserve">دکتر پریچهر پاس بخش </w:t>
            </w:r>
          </w:p>
        </w:tc>
        <w:tc>
          <w:tcPr>
            <w:tcW w:w="1884" w:type="dxa"/>
          </w:tcPr>
          <w:p w14:paraId="6B9E18F5" w14:textId="14DB55E4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شرکت در جلسات، کوئیز و تشریح جسد</w:t>
            </w:r>
          </w:p>
        </w:tc>
        <w:tc>
          <w:tcPr>
            <w:tcW w:w="2027" w:type="dxa"/>
          </w:tcPr>
          <w:p w14:paraId="2B305B0D" w14:textId="262AF29A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خنرانی و تدریس توسط مدرسین  با استفاده از اسلاید و مولاژ و جسد انسان </w:t>
            </w:r>
          </w:p>
        </w:tc>
        <w:tc>
          <w:tcPr>
            <w:tcW w:w="3442" w:type="dxa"/>
          </w:tcPr>
          <w:p w14:paraId="6489163B" w14:textId="09C76AA7" w:rsidR="009744A2" w:rsidRDefault="009744A2" w:rsidP="002E544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ناتومی ستون مهره ها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p w14:paraId="7921D8DC" w14:textId="2B862D59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228979A4" w14:textId="77777777" w:rsidR="009744A2" w:rsidRPr="00EB6DB3" w:rsidRDefault="009744A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9744A2" w14:paraId="27DD1B05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68597DDA" w14:textId="09D3A10B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03093118" w14:textId="73B29423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12AD227D" w14:textId="58A9C547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خنرانی و تدریس توسط مدرسین  با استفاده از اسلاید و مولاژ و جسد انسان </w:t>
            </w:r>
          </w:p>
        </w:tc>
        <w:tc>
          <w:tcPr>
            <w:tcW w:w="3442" w:type="dxa"/>
          </w:tcPr>
          <w:p w14:paraId="00D1D3BB" w14:textId="6C1404ED" w:rsidR="009744A2" w:rsidRDefault="009744A2" w:rsidP="002E54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دنده ها و جناغ </w:t>
            </w:r>
          </w:p>
          <w:p w14:paraId="1710D4CE" w14:textId="2F57D97A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7BC0A093" w14:textId="77777777" w:rsidR="009744A2" w:rsidRPr="00EB6DB3" w:rsidRDefault="009744A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9744A2" w14:paraId="37988758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68624CC8" w14:textId="16D5D7D3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1162E175" w14:textId="24E9EE17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196FFB74" w14:textId="0603C833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خنرانی و تدریس توسط مدرسین  با استفاده از اسلاید و مولاژ و جسد انسان </w:t>
            </w:r>
          </w:p>
        </w:tc>
        <w:tc>
          <w:tcPr>
            <w:tcW w:w="3442" w:type="dxa"/>
          </w:tcPr>
          <w:p w14:paraId="59366F89" w14:textId="73C674D2" w:rsidR="009744A2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عضلات جداره تو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راکس و فاسیا ها </w:t>
            </w:r>
          </w:p>
          <w:p w14:paraId="780E6296" w14:textId="230B3422" w:rsidR="009744A2" w:rsidRPr="00EB6DB3" w:rsidRDefault="009744A2" w:rsidP="003A735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5AE8FF57" w14:textId="77777777" w:rsidR="009744A2" w:rsidRPr="00EB6DB3" w:rsidRDefault="009744A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9744A2" w14:paraId="014D555C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718D1388" w14:textId="24C56F4E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64BAAE55" w14:textId="3D5FA712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68BEE811" w14:textId="5A1D1871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5172139D" w14:textId="4AA907D3" w:rsidR="009744A2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ضلات پشت </w:t>
            </w:r>
          </w:p>
          <w:p w14:paraId="7ED9B14F" w14:textId="5BBC98B5" w:rsidR="009744A2" w:rsidRPr="00EB6DB3" w:rsidRDefault="009744A2" w:rsidP="003A735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00741B70" w14:textId="77777777" w:rsidR="009744A2" w:rsidRPr="00EB6DB3" w:rsidRDefault="009744A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9744A2" w14:paraId="136EFF23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0ED04A59" w14:textId="454BB8E9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6D4A4424" w14:textId="199938A8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55250220" w14:textId="5A2404B9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خنرانی و تدریس توسط مدرسین  با استفاده از اسلاید و مولاژ و جسد انسان </w:t>
            </w:r>
          </w:p>
        </w:tc>
        <w:tc>
          <w:tcPr>
            <w:tcW w:w="3442" w:type="dxa"/>
          </w:tcPr>
          <w:p w14:paraId="14AEC349" w14:textId="4B7DF9CC" w:rsidR="009744A2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عرو ق و اعصاب جدار توراکس </w:t>
            </w:r>
          </w:p>
          <w:p w14:paraId="17FDB0DD" w14:textId="26BA6603" w:rsidR="009744A2" w:rsidRDefault="009744A2" w:rsidP="0091283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</w:p>
          <w:p w14:paraId="07CF78F2" w14:textId="4EBF6C0A" w:rsidR="009744A2" w:rsidRPr="00EB6DB3" w:rsidRDefault="009744A2" w:rsidP="003A735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3D5F7DEF" w14:textId="77777777" w:rsidR="009744A2" w:rsidRPr="00EB6DB3" w:rsidRDefault="009744A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9744A2" w14:paraId="71572B7E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243E95DE" w14:textId="0501979E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2425965D" w14:textId="261F33B7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51063F62" w14:textId="0BE80F18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خنرانی و تدریس توسط مدرسین  با استفاده از اسلاید و مولاژ و جسد انسان </w:t>
            </w:r>
          </w:p>
        </w:tc>
        <w:tc>
          <w:tcPr>
            <w:tcW w:w="3442" w:type="dxa"/>
          </w:tcPr>
          <w:p w14:paraId="7CEC1669" w14:textId="495F7DDE" w:rsidR="009744A2" w:rsidRDefault="009744A2" w:rsidP="002E54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حدود و تق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سیمات قفسه سینه و مدیاستینوم</w:t>
            </w:r>
          </w:p>
          <w:p w14:paraId="77BA6505" w14:textId="0EF65BA2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44C26987" w14:textId="77777777" w:rsidR="009744A2" w:rsidRPr="00EB6DB3" w:rsidRDefault="009744A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9744A2" w14:paraId="78FF9686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382C7D9B" w14:textId="29223B20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062985D4" w14:textId="160FAD2E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01FFCB25" w14:textId="180827B5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خنرانی و تدریس توسط مدرسین  با استفاده از اسلاید و مولاژ و جسد </w:t>
            </w:r>
            <w:r>
              <w:rPr>
                <w:rFonts w:hint="cs"/>
                <w:rtl/>
                <w:lang w:bidi="fa-IR"/>
              </w:rPr>
              <w:lastRenderedPageBreak/>
              <w:t xml:space="preserve">انسان </w:t>
            </w:r>
          </w:p>
        </w:tc>
        <w:tc>
          <w:tcPr>
            <w:tcW w:w="3442" w:type="dxa"/>
          </w:tcPr>
          <w:p w14:paraId="41830790" w14:textId="4A76B1C0" w:rsidR="009744A2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آناتومی دستگاه تنف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س شامل نای و ریه ها و پلورا </w:t>
            </w:r>
          </w:p>
          <w:p w14:paraId="4D20F59A" w14:textId="625F2322" w:rsidR="009744A2" w:rsidRPr="00EB6DB3" w:rsidRDefault="009744A2" w:rsidP="003A735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047AE068" w14:textId="77777777" w:rsidR="009744A2" w:rsidRPr="00EB6DB3" w:rsidRDefault="009744A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lastRenderedPageBreak/>
              <w:t>7</w:t>
            </w:r>
          </w:p>
        </w:tc>
      </w:tr>
      <w:tr w:rsidR="009744A2" w14:paraId="0BF7B2D4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24698AF5" w14:textId="0B7A95FC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4ED51F92" w14:textId="2897E737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6129110F" w14:textId="74B618D0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0F764AB0" w14:textId="78101F0F" w:rsidR="009744A2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آن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اتومی قلب و پریکارد </w:t>
            </w:r>
          </w:p>
          <w:p w14:paraId="7F805F29" w14:textId="21CF4DE5" w:rsidR="009744A2" w:rsidRPr="00EB6DB3" w:rsidRDefault="009744A2" w:rsidP="003A735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7ACFAB9D" w14:textId="77777777" w:rsidR="009744A2" w:rsidRPr="00EB6DB3" w:rsidRDefault="009744A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9744A2" w14:paraId="626BDEA5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38942E2E" w14:textId="7B7F98EA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04852EC0" w14:textId="668E0358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045F37B2" w14:textId="08E2D1F0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1F489496" w14:textId="082F3965" w:rsidR="009744A2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قلب و پریکارد و عروق </w:t>
            </w:r>
          </w:p>
          <w:p w14:paraId="53E86721" w14:textId="27881229" w:rsidR="009744A2" w:rsidRPr="00EB6DB3" w:rsidRDefault="009744A2" w:rsidP="003A735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15C93110" w14:textId="77777777" w:rsidR="009744A2" w:rsidRPr="00EB6DB3" w:rsidRDefault="009744A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9744A2" w14:paraId="4F9C0152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5F4943BF" w14:textId="691A526D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 w:rsidRPr="00791F42">
              <w:rPr>
                <w:rFonts w:asciiTheme="minorBidi" w:hAnsiTheme="minorBidi"/>
                <w:rtl/>
                <w:lang w:bidi="fa-IR"/>
              </w:rPr>
              <w:t>دکتر پریچهر پاس بخش</w:t>
            </w:r>
          </w:p>
        </w:tc>
        <w:tc>
          <w:tcPr>
            <w:tcW w:w="1884" w:type="dxa"/>
          </w:tcPr>
          <w:p w14:paraId="04C8965E" w14:textId="7123230E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1E3D477A" w14:textId="009C86BC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5A094085" w14:textId="0D99EB2B" w:rsidR="009744A2" w:rsidRDefault="009744A2" w:rsidP="002E544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محتویات مدیاستینوم فوقان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ی و خلفی و قدامی </w:t>
            </w:r>
          </w:p>
          <w:p w14:paraId="2FEBD70F" w14:textId="73B301B3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05A615B9" w14:textId="77777777" w:rsidR="009744A2" w:rsidRPr="00EB6DB3" w:rsidRDefault="009744A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9744A2" w14:paraId="75ABA566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362DE20F" w14:textId="72FE84A0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3604E5BA" w14:textId="1F0CFDCE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74EDE3AA" w14:textId="1D7BD510" w:rsidR="009744A2" w:rsidRPr="00EB6DB3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066CBBDC" w14:textId="50C2494B" w:rsidR="009744A2" w:rsidRDefault="009744A2" w:rsidP="00EB6DB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حدود و تقسیمات جدار ش</w:t>
            </w:r>
            <w:r w:rsidR="002071C6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کم  و عضلات جدار قدامی طرفی</w:t>
            </w:r>
          </w:p>
          <w:p w14:paraId="6543DB74" w14:textId="793C6454" w:rsidR="009744A2" w:rsidRPr="00EB6DB3" w:rsidRDefault="009744A2" w:rsidP="00337C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7746E427" w14:textId="77777777" w:rsidR="009744A2" w:rsidRPr="00EB6DB3" w:rsidRDefault="009744A2" w:rsidP="00EB6D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9744A2" w14:paraId="49DDDD67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54F5365C" w14:textId="1E67DE46" w:rsidR="009744A2" w:rsidRPr="00EB6DB3" w:rsidRDefault="009744A2" w:rsidP="00EB6DB3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7155623F" w14:textId="50717DA2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73A70E3C" w14:textId="32A988FA" w:rsidR="009744A2" w:rsidRPr="00EB6DB3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35DF0D86" w14:textId="726D6B8A" w:rsidR="009744A2" w:rsidRDefault="009744A2" w:rsidP="00EB6DB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rtl/>
                <w:lang w:bidi="fa-IR"/>
              </w:rPr>
            </w:pPr>
            <w:r w:rsidRPr="00F41F7F">
              <w:rPr>
                <w:rFonts w:hint="cs"/>
                <w:b/>
                <w:bCs/>
                <w:sz w:val="28"/>
                <w:szCs w:val="28"/>
                <w:rtl/>
                <w:lang w:bidi="fa-IR"/>
              </w:rPr>
              <w:t xml:space="preserve">کانال </w:t>
            </w:r>
            <w:r w:rsidR="002071C6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 xml:space="preserve">اینگوینال و محتویات آن </w:t>
            </w:r>
          </w:p>
          <w:p w14:paraId="6AD9FDAB" w14:textId="67E2B670" w:rsidR="009744A2" w:rsidRPr="00EB6DB3" w:rsidRDefault="009744A2" w:rsidP="00337C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47E57C49" w14:textId="77777777" w:rsidR="009744A2" w:rsidRPr="00EB6DB3" w:rsidRDefault="009744A2" w:rsidP="00EB6DB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9744A2" w14:paraId="580AA5B9" w14:textId="77777777" w:rsidTr="00207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5F838CEF" w14:textId="3D5CAF41" w:rsidR="009744A2" w:rsidRPr="00EB6DB3" w:rsidRDefault="009744A2" w:rsidP="00791F42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4AD3BE75" w14:textId="2CED99BA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383E687E" w14:textId="2CF8A135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74FE7A98" w14:textId="31C1AF3B" w:rsidR="009744A2" w:rsidRDefault="002071C6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صفاق </w:t>
            </w:r>
          </w:p>
          <w:p w14:paraId="4D3B8962" w14:textId="24D36B11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992" w:type="dxa"/>
          </w:tcPr>
          <w:p w14:paraId="170D2A4B" w14:textId="77777777" w:rsidR="009744A2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  <w:p w14:paraId="2A147AE3" w14:textId="77777777" w:rsidR="009744A2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  <w:p w14:paraId="1AC399D8" w14:textId="77777777" w:rsidR="009744A2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  <w:p w14:paraId="3E115E6A" w14:textId="77777777" w:rsidR="009744A2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</w:p>
          <w:p w14:paraId="1A23AF4E" w14:textId="42F72FB6" w:rsidR="009744A2" w:rsidRPr="00EB6DB3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  <w:p w14:paraId="001245C1" w14:textId="59329C01" w:rsidR="009744A2" w:rsidRPr="00EB6DB3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</w:tc>
      </w:tr>
      <w:tr w:rsidR="009744A2" w14:paraId="0CB2CD2B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33CB4AA2" w14:textId="5F7A7B0F" w:rsidR="009744A2" w:rsidRPr="00EB6DB3" w:rsidRDefault="009744A2" w:rsidP="00791F42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18FB07CA" w14:textId="322F414C" w:rsidR="009744A2" w:rsidRPr="00EB6DB3" w:rsidRDefault="009744A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7166892D" w14:textId="594D458B" w:rsidR="009744A2" w:rsidRPr="00EB6DB3" w:rsidRDefault="009744A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1E232204" w14:textId="15C6CA67" w:rsidR="009744A2" w:rsidRDefault="009744A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 w:rsidRPr="002E544B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احشا </w:t>
            </w:r>
            <w:r w:rsidR="002071C6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و عروق سوپراکولیک </w:t>
            </w: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</w:t>
            </w:r>
          </w:p>
          <w:p w14:paraId="05A9776A" w14:textId="7FE78D88" w:rsidR="009744A2" w:rsidRPr="002E544B" w:rsidRDefault="009744A2" w:rsidP="00337C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5156DEEB" w14:textId="4AA0470F" w:rsidR="009744A2" w:rsidRPr="00EB6DB3" w:rsidRDefault="009744A2" w:rsidP="00791F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8</w:t>
            </w:r>
          </w:p>
        </w:tc>
      </w:tr>
      <w:tr w:rsidR="009744A2" w14:paraId="62F9C31E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3513C975" w14:textId="78CFD027" w:rsidR="009744A2" w:rsidRPr="00EB6DB3" w:rsidRDefault="009744A2" w:rsidP="00791F42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53244FE4" w14:textId="59E8DA72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3319B51F" w14:textId="0471D6CB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4C72B40B" w14:textId="0F74E63B" w:rsidR="009744A2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 w:rsidRPr="002E544B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احش</w:t>
            </w:r>
            <w:r w:rsidR="002071C6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ا و عروق سوپراکولیک </w:t>
            </w: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</w:t>
            </w:r>
          </w:p>
          <w:p w14:paraId="7C463130" w14:textId="55D04D18" w:rsidR="009744A2" w:rsidRPr="002E544B" w:rsidRDefault="009744A2" w:rsidP="00337C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2BD9F0DB" w14:textId="156C9B73" w:rsidR="009744A2" w:rsidRPr="00EB6DB3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19</w:t>
            </w:r>
          </w:p>
        </w:tc>
      </w:tr>
      <w:tr w:rsidR="009744A2" w14:paraId="21A7E6EB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58036275" w14:textId="33EEDF92" w:rsidR="009744A2" w:rsidRPr="00EB6DB3" w:rsidRDefault="009744A2" w:rsidP="00791F42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14E4F620" w14:textId="11BBF82C" w:rsidR="009744A2" w:rsidRPr="00EB6DB3" w:rsidRDefault="009744A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2EC2F860" w14:textId="10A7BD2E" w:rsidR="009744A2" w:rsidRPr="00EB6DB3" w:rsidRDefault="009744A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1C600E12" w14:textId="4A811EDF" w:rsidR="009744A2" w:rsidRDefault="009744A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 w:rsidRPr="002E544B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اح</w:t>
            </w:r>
            <w:r w:rsidR="002071C6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شا و عروق اینفرا کولیک </w:t>
            </w: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</w:t>
            </w:r>
          </w:p>
          <w:p w14:paraId="08BF510C" w14:textId="3030CCD4" w:rsidR="009744A2" w:rsidRPr="002E544B" w:rsidRDefault="009744A2" w:rsidP="00337CC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2E94E87E" w14:textId="5210418F" w:rsidR="009744A2" w:rsidRPr="00EB6DB3" w:rsidRDefault="009744A2" w:rsidP="00791F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1</w:t>
            </w:r>
          </w:p>
        </w:tc>
      </w:tr>
      <w:tr w:rsidR="009744A2" w14:paraId="7584F8DA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38CC8889" w14:textId="200B58C0" w:rsidR="009744A2" w:rsidRPr="00EB6DB3" w:rsidRDefault="009744A2" w:rsidP="00791F42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عباسی</w:t>
            </w:r>
          </w:p>
        </w:tc>
        <w:tc>
          <w:tcPr>
            <w:tcW w:w="1884" w:type="dxa"/>
          </w:tcPr>
          <w:p w14:paraId="199ECDA8" w14:textId="0732EB97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122926">
              <w:rPr>
                <w:rFonts w:hint="cs"/>
                <w:rtl/>
              </w:rPr>
              <w:t>شرکت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در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لسات،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کوئیز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و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تشریح</w:t>
            </w:r>
            <w:r w:rsidRPr="00122926">
              <w:rPr>
                <w:rtl/>
              </w:rPr>
              <w:t xml:space="preserve"> </w:t>
            </w:r>
            <w:r w:rsidRPr="00122926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7C44705B" w14:textId="45947068" w:rsidR="009744A2" w:rsidRPr="00EB6DB3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hint="cs"/>
                <w:rtl/>
                <w:lang w:bidi="fa-IR"/>
              </w:rPr>
              <w:t>سخنرانی و تدریس توسط مدرسین  با استفاده از اسلاید و مولاژ و جسد انسان</w:t>
            </w:r>
          </w:p>
        </w:tc>
        <w:tc>
          <w:tcPr>
            <w:tcW w:w="3442" w:type="dxa"/>
          </w:tcPr>
          <w:p w14:paraId="7A4B0123" w14:textId="4335924C" w:rsidR="009744A2" w:rsidRDefault="009744A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 w:rsidRPr="002E544B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عر</w:t>
            </w:r>
            <w:r w:rsidR="002071C6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وق و اعصاب خلف صفاقی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(2 ساعت)</w:t>
            </w:r>
          </w:p>
          <w:p w14:paraId="68975A74" w14:textId="5FD6BCBE" w:rsidR="009744A2" w:rsidRPr="002E544B" w:rsidRDefault="009744A2" w:rsidP="00337CC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</w:tcPr>
          <w:p w14:paraId="1175F6AD" w14:textId="468CC86E" w:rsidR="009744A2" w:rsidRPr="00EB6DB3" w:rsidRDefault="009744A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3</w:t>
            </w:r>
          </w:p>
        </w:tc>
      </w:tr>
      <w:tr w:rsidR="00B55002" w14:paraId="1124983E" w14:textId="77777777" w:rsidTr="00B55002">
        <w:trPr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  <w:tcBorders>
              <w:top w:val="single" w:sz="4" w:space="0" w:color="auto"/>
              <w:bottom w:val="single" w:sz="4" w:space="0" w:color="auto"/>
            </w:tcBorders>
          </w:tcPr>
          <w:p w14:paraId="6A207E16" w14:textId="40002682" w:rsidR="00B55002" w:rsidRDefault="00B55002" w:rsidP="00791F42">
            <w:pPr>
              <w:bidi/>
              <w:rPr>
                <w:rtl/>
                <w:lang w:bidi="fa-IR"/>
              </w:rPr>
            </w:pPr>
            <w:r w:rsidRPr="00432692">
              <w:rPr>
                <w:rFonts w:hint="cs"/>
                <w:rtl/>
              </w:rPr>
              <w:lastRenderedPageBreak/>
              <w:t>دکتر</w:t>
            </w:r>
            <w:r w:rsidRPr="00432692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پاس بخش</w:t>
            </w:r>
          </w:p>
        </w:tc>
        <w:tc>
          <w:tcPr>
            <w:tcW w:w="1884" w:type="dxa"/>
            <w:tcBorders>
              <w:top w:val="single" w:sz="4" w:space="0" w:color="auto"/>
              <w:bottom w:val="single" w:sz="4" w:space="0" w:color="auto"/>
            </w:tcBorders>
          </w:tcPr>
          <w:p w14:paraId="7B920321" w14:textId="5C73B4E0" w:rsidR="00B55002" w:rsidRPr="00122926" w:rsidRDefault="00B5500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32692">
              <w:rPr>
                <w:rFonts w:hint="cs"/>
                <w:rtl/>
              </w:rPr>
              <w:t>شرکت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در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جلسات،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کوئیز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تشریح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  <w:tcBorders>
              <w:top w:val="single" w:sz="4" w:space="0" w:color="auto"/>
              <w:bottom w:val="single" w:sz="4" w:space="0" w:color="auto"/>
            </w:tcBorders>
          </w:tcPr>
          <w:p w14:paraId="2B8F13D5" w14:textId="43C25FFB" w:rsidR="00B55002" w:rsidRDefault="00B55002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  <w:lang w:bidi="fa-IR"/>
              </w:rPr>
            </w:pPr>
            <w:r w:rsidRPr="00432692">
              <w:rPr>
                <w:rFonts w:hint="cs"/>
                <w:rtl/>
              </w:rPr>
              <w:t>سخنرانی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تدریس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توسط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مدرسین</w:t>
            </w:r>
            <w:r w:rsidRPr="00432692">
              <w:rPr>
                <w:rtl/>
              </w:rPr>
              <w:t xml:space="preserve">  </w:t>
            </w:r>
            <w:r w:rsidRPr="00432692">
              <w:rPr>
                <w:rFonts w:hint="cs"/>
                <w:rtl/>
              </w:rPr>
              <w:t>با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استفاده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از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اسلاید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مولاژ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جسد</w:t>
            </w:r>
            <w:r w:rsidRPr="00432692">
              <w:rPr>
                <w:rtl/>
              </w:rPr>
              <w:t xml:space="preserve"> </w:t>
            </w:r>
            <w:r>
              <w:t xml:space="preserve"> </w:t>
            </w:r>
            <w:r>
              <w:rPr>
                <w:rFonts w:hint="cs"/>
                <w:rtl/>
                <w:lang w:bidi="fa-IR"/>
              </w:rPr>
              <w:t>انسان</w:t>
            </w:r>
          </w:p>
        </w:tc>
        <w:tc>
          <w:tcPr>
            <w:tcW w:w="3442" w:type="dxa"/>
            <w:tcBorders>
              <w:bottom w:val="single" w:sz="4" w:space="0" w:color="auto"/>
            </w:tcBorders>
          </w:tcPr>
          <w:p w14:paraId="2B7BA3E5" w14:textId="77777777" w:rsidR="00B55002" w:rsidRDefault="00B55002" w:rsidP="00B5500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لگن استخوانی و عضلات و عروق و اعصاب لگن</w:t>
            </w:r>
          </w:p>
          <w:p w14:paraId="2AF89C2F" w14:textId="61B59BFB" w:rsidR="00B55002" w:rsidRPr="002E544B" w:rsidRDefault="00B55002" w:rsidP="00B5500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04447B59" w14:textId="77777777" w:rsidR="00B55002" w:rsidRDefault="00B55002" w:rsidP="00791F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4</w:t>
            </w:r>
          </w:p>
          <w:p w14:paraId="1E8C8DB2" w14:textId="07F7BC93" w:rsidR="00B55002" w:rsidRDefault="00B55002" w:rsidP="00B5500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>,</w:t>
            </w:r>
          </w:p>
        </w:tc>
      </w:tr>
      <w:tr w:rsidR="00B55002" w14:paraId="0C93E754" w14:textId="77777777" w:rsidTr="00B550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  <w:tcBorders>
              <w:top w:val="single" w:sz="4" w:space="0" w:color="auto"/>
            </w:tcBorders>
          </w:tcPr>
          <w:p w14:paraId="05CBA30C" w14:textId="2C75B99F" w:rsidR="00B55002" w:rsidRPr="00432692" w:rsidRDefault="00B55002" w:rsidP="00791F42">
            <w:pPr>
              <w:bidi/>
              <w:rPr>
                <w:rFonts w:hint="cs"/>
                <w:rtl/>
              </w:rPr>
            </w:pPr>
            <w:r w:rsidRPr="00432692">
              <w:rPr>
                <w:rFonts w:hint="cs"/>
                <w:rtl/>
              </w:rPr>
              <w:t>دکتر</w:t>
            </w:r>
            <w:r w:rsidRPr="00432692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پاس بخش</w:t>
            </w:r>
          </w:p>
        </w:tc>
        <w:tc>
          <w:tcPr>
            <w:tcW w:w="1884" w:type="dxa"/>
            <w:tcBorders>
              <w:top w:val="single" w:sz="4" w:space="0" w:color="auto"/>
            </w:tcBorders>
          </w:tcPr>
          <w:p w14:paraId="703AC9A4" w14:textId="1314C07F" w:rsidR="00B55002" w:rsidRPr="00432692" w:rsidRDefault="00B5500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cs"/>
                <w:rtl/>
              </w:rPr>
            </w:pPr>
            <w:r w:rsidRPr="00432692">
              <w:rPr>
                <w:rFonts w:hint="cs"/>
                <w:rtl/>
              </w:rPr>
              <w:t>شرکت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در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جلسات،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کوئیز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تشریح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  <w:tcBorders>
              <w:top w:val="single" w:sz="4" w:space="0" w:color="auto"/>
            </w:tcBorders>
          </w:tcPr>
          <w:p w14:paraId="1A5697F3" w14:textId="05869707" w:rsidR="00B55002" w:rsidRPr="00432692" w:rsidRDefault="00B55002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cs"/>
                <w:rtl/>
              </w:rPr>
            </w:pPr>
            <w:r w:rsidRPr="00432692">
              <w:rPr>
                <w:rFonts w:hint="cs"/>
                <w:rtl/>
              </w:rPr>
              <w:t>ا</w:t>
            </w:r>
            <w:r w:rsidRPr="00432692">
              <w:rPr>
                <w:rFonts w:hint="cs"/>
                <w:rtl/>
              </w:rPr>
              <w:t>سخنرانی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تدریس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توسط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مدرسین</w:t>
            </w:r>
            <w:r w:rsidRPr="00432692">
              <w:rPr>
                <w:rtl/>
              </w:rPr>
              <w:t xml:space="preserve">  </w:t>
            </w:r>
            <w:r w:rsidRPr="00432692">
              <w:rPr>
                <w:rFonts w:hint="cs"/>
                <w:rtl/>
              </w:rPr>
              <w:t>با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استفاده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از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اسلاید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مولاژ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و</w:t>
            </w:r>
            <w:r w:rsidRPr="00432692">
              <w:rPr>
                <w:rtl/>
              </w:rPr>
              <w:t xml:space="preserve"> </w:t>
            </w:r>
            <w:r w:rsidRPr="00432692">
              <w:rPr>
                <w:rFonts w:hint="cs"/>
                <w:rtl/>
              </w:rPr>
              <w:t>جسد</w:t>
            </w:r>
            <w:r w:rsidRPr="00432692">
              <w:rPr>
                <w:rtl/>
              </w:rPr>
              <w:t xml:space="preserve"> </w:t>
            </w:r>
            <w:r>
              <w:t xml:space="preserve"> </w:t>
            </w:r>
            <w:r>
              <w:rPr>
                <w:rFonts w:hint="cs"/>
                <w:rtl/>
                <w:lang w:bidi="fa-IR"/>
              </w:rPr>
              <w:t>انسان</w:t>
            </w:r>
          </w:p>
        </w:tc>
        <w:tc>
          <w:tcPr>
            <w:tcW w:w="3442" w:type="dxa"/>
            <w:tcBorders>
              <w:top w:val="single" w:sz="4" w:space="0" w:color="auto"/>
            </w:tcBorders>
          </w:tcPr>
          <w:p w14:paraId="5920FDCE" w14:textId="77777777" w:rsidR="00B55002" w:rsidRDefault="00B55002" w:rsidP="00B5500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 xml:space="preserve"> </w:t>
            </w:r>
          </w:p>
          <w:p w14:paraId="071007E4" w14:textId="77777777" w:rsidR="00B55002" w:rsidRDefault="00B55002" w:rsidP="00B5500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سیستم ادراری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9F8C703" w14:textId="77777777" w:rsidR="00B55002" w:rsidRDefault="00B55002" w:rsidP="00B5500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</w:p>
          <w:p w14:paraId="0D0B7BAA" w14:textId="77777777" w:rsidR="00B55002" w:rsidRDefault="00B55002" w:rsidP="00B5500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 w:hint="cs"/>
                <w:rtl/>
                <w:lang w:bidi="fa-IR"/>
              </w:rPr>
            </w:pPr>
            <w:r>
              <w:rPr>
                <w:rFonts w:ascii="IranNastaliq" w:hAnsi="IranNastaliq" w:cs="B Nazanin"/>
                <w:lang w:bidi="fa-IR"/>
              </w:rPr>
              <w:t>25</w:t>
            </w:r>
          </w:p>
        </w:tc>
      </w:tr>
      <w:tr w:rsidR="002071C6" w14:paraId="5515232A" w14:textId="77777777" w:rsidTr="009744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16855466" w14:textId="71564D77" w:rsidR="002071C6" w:rsidRDefault="002071C6" w:rsidP="00791F42">
            <w:pPr>
              <w:bidi/>
              <w:rPr>
                <w:rtl/>
                <w:lang w:bidi="fa-IR"/>
              </w:rPr>
            </w:pPr>
            <w:r w:rsidRPr="008529BC">
              <w:rPr>
                <w:rFonts w:hint="cs"/>
                <w:rtl/>
              </w:rPr>
              <w:t>دکتر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عباسی</w:t>
            </w:r>
          </w:p>
        </w:tc>
        <w:tc>
          <w:tcPr>
            <w:tcW w:w="1884" w:type="dxa"/>
          </w:tcPr>
          <w:p w14:paraId="14038D32" w14:textId="16E6AF6A" w:rsidR="002071C6" w:rsidRPr="00122926" w:rsidRDefault="002071C6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8529BC">
              <w:rPr>
                <w:rFonts w:hint="cs"/>
                <w:rtl/>
              </w:rPr>
              <w:t>شرکت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در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جلسات،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کوئیز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و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تشریح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674C7D38" w14:textId="2AE43F9D" w:rsidR="002071C6" w:rsidRDefault="002071C6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fa-IR"/>
              </w:rPr>
            </w:pPr>
            <w:r w:rsidRPr="008529BC">
              <w:rPr>
                <w:rFonts w:hint="cs"/>
                <w:rtl/>
              </w:rPr>
              <w:t>سخنرانی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و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تدریس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توسط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مدرسین</w:t>
            </w:r>
            <w:r w:rsidRPr="008529BC">
              <w:rPr>
                <w:rtl/>
              </w:rPr>
              <w:t xml:space="preserve">  </w:t>
            </w:r>
            <w:r w:rsidRPr="008529BC">
              <w:rPr>
                <w:rFonts w:hint="cs"/>
                <w:rtl/>
              </w:rPr>
              <w:t>با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استفاده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از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اسلاید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و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مولاژ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و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جسد</w:t>
            </w:r>
            <w:r w:rsidRPr="008529BC">
              <w:rPr>
                <w:rtl/>
              </w:rPr>
              <w:t xml:space="preserve"> </w:t>
            </w:r>
            <w:r w:rsidRPr="008529BC">
              <w:rPr>
                <w:rFonts w:hint="cs"/>
                <w:rtl/>
              </w:rPr>
              <w:t>انسان</w:t>
            </w:r>
          </w:p>
        </w:tc>
        <w:tc>
          <w:tcPr>
            <w:tcW w:w="3442" w:type="dxa"/>
          </w:tcPr>
          <w:p w14:paraId="7C6CC72C" w14:textId="4E3D3964" w:rsidR="002071C6" w:rsidRPr="002E544B" w:rsidRDefault="002071C6" w:rsidP="00791F4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سیستم تناسلی مرد و زن</w:t>
            </w:r>
          </w:p>
        </w:tc>
        <w:tc>
          <w:tcPr>
            <w:tcW w:w="992" w:type="dxa"/>
          </w:tcPr>
          <w:p w14:paraId="7421F085" w14:textId="407BB2E3" w:rsidR="002071C6" w:rsidRDefault="00B55002" w:rsidP="00791F4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6</w:t>
            </w:r>
          </w:p>
        </w:tc>
      </w:tr>
      <w:tr w:rsidR="002071C6" w14:paraId="4ACF00D3" w14:textId="77777777" w:rsidTr="009744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5" w:type="dxa"/>
          </w:tcPr>
          <w:p w14:paraId="4F1CA5A7" w14:textId="572BDB53" w:rsidR="002071C6" w:rsidRDefault="002071C6" w:rsidP="00791F42">
            <w:pPr>
              <w:bidi/>
              <w:rPr>
                <w:rtl/>
                <w:lang w:bidi="fa-IR"/>
              </w:rPr>
            </w:pPr>
            <w:r w:rsidRPr="00466682">
              <w:rPr>
                <w:rFonts w:hint="cs"/>
                <w:rtl/>
              </w:rPr>
              <w:t>دکتر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عباسی</w:t>
            </w:r>
          </w:p>
        </w:tc>
        <w:tc>
          <w:tcPr>
            <w:tcW w:w="1884" w:type="dxa"/>
          </w:tcPr>
          <w:p w14:paraId="190BC9CB" w14:textId="4889DA1D" w:rsidR="002071C6" w:rsidRPr="00122926" w:rsidRDefault="002071C6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66682">
              <w:rPr>
                <w:rFonts w:hint="cs"/>
                <w:rtl/>
              </w:rPr>
              <w:t>شرکت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در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جلسات،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کوئیز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و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تشریح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جسد</w:t>
            </w:r>
          </w:p>
        </w:tc>
        <w:tc>
          <w:tcPr>
            <w:tcW w:w="2027" w:type="dxa"/>
          </w:tcPr>
          <w:p w14:paraId="74492737" w14:textId="6B817801" w:rsidR="002071C6" w:rsidRDefault="002071C6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fa-IR"/>
              </w:rPr>
            </w:pPr>
            <w:r w:rsidRPr="00466682">
              <w:rPr>
                <w:rFonts w:hint="cs"/>
                <w:rtl/>
              </w:rPr>
              <w:t>سخنرانی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و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تدریس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توسط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مدرسین</w:t>
            </w:r>
            <w:r w:rsidRPr="00466682">
              <w:rPr>
                <w:rtl/>
              </w:rPr>
              <w:t xml:space="preserve">  </w:t>
            </w:r>
            <w:r w:rsidRPr="00466682">
              <w:rPr>
                <w:rFonts w:hint="cs"/>
                <w:rtl/>
              </w:rPr>
              <w:t>با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استفاده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از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اسلاید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و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مولاژ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و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جسد</w:t>
            </w:r>
            <w:r w:rsidRPr="00466682">
              <w:rPr>
                <w:rtl/>
              </w:rPr>
              <w:t xml:space="preserve"> </w:t>
            </w:r>
            <w:r w:rsidRPr="00466682">
              <w:rPr>
                <w:rFonts w:hint="cs"/>
                <w:rtl/>
              </w:rPr>
              <w:t>انسان</w:t>
            </w:r>
          </w:p>
        </w:tc>
        <w:tc>
          <w:tcPr>
            <w:tcW w:w="3442" w:type="dxa"/>
          </w:tcPr>
          <w:p w14:paraId="35726B35" w14:textId="025F7700" w:rsidR="002071C6" w:rsidRPr="002E544B" w:rsidRDefault="002071C6" w:rsidP="00791F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  <w:t>پرینه</w:t>
            </w:r>
          </w:p>
        </w:tc>
        <w:tc>
          <w:tcPr>
            <w:tcW w:w="992" w:type="dxa"/>
          </w:tcPr>
          <w:p w14:paraId="01879E42" w14:textId="31934A66" w:rsidR="002071C6" w:rsidRDefault="00B55002" w:rsidP="00791F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27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1293E4" w:rsidR="00763530" w:rsidRPr="00EB6DB3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46E5CFA3" w14:textId="2F6751AC" w:rsidR="002547D1" w:rsidRPr="002547D1" w:rsidRDefault="002071C6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10 نمره تکوینی 10 نمره تراکمی</w:t>
      </w:r>
    </w:p>
    <w:p w14:paraId="0FCEB8BA" w14:textId="29B4F499" w:rsidR="00313A70" w:rsidRDefault="00313A70" w:rsidP="00313A70">
      <w:pPr>
        <w:jc w:val="right"/>
        <w:rPr>
          <w:rtl/>
          <w:lang w:bidi="fa-IR"/>
        </w:rPr>
      </w:pPr>
    </w:p>
    <w:p w14:paraId="11302AA9" w14:textId="60D22C6E" w:rsidR="0049722D" w:rsidRPr="00EB6DB3" w:rsidRDefault="00A178F2" w:rsidP="00313A70">
      <w:pPr>
        <w:pStyle w:val="ListParagraph"/>
        <w:numPr>
          <w:ilvl w:val="0"/>
          <w:numId w:val="5"/>
        </w:num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6C2C2E31" w14:textId="77777777" w:rsidR="00313A70" w:rsidRDefault="004E2BE7" w:rsidP="00313A70">
      <w:pPr>
        <w:bidi/>
        <w:rPr>
          <w:rtl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75F5042F" w14:textId="79FF64AE" w:rsidR="00313A70" w:rsidRDefault="00313A70" w:rsidP="00313A70">
      <w:r>
        <w:t>1-Gray</w:t>
      </w:r>
      <w:r w:rsidR="002071C6">
        <w:t>s</w:t>
      </w:r>
      <w:r>
        <w:t xml:space="preserve"> Anatomy</w:t>
      </w:r>
    </w:p>
    <w:p w14:paraId="53AE7EFA" w14:textId="76DDA09B" w:rsidR="00313A70" w:rsidRDefault="00313A70" w:rsidP="00313A70">
      <w:r>
        <w:t>2.</w:t>
      </w:r>
      <w:r w:rsidR="002071C6">
        <w:t xml:space="preserve">Snell </w:t>
      </w:r>
      <w:r>
        <w:t>Clin</w:t>
      </w:r>
      <w:r w:rsidR="002071C6">
        <w:t xml:space="preserve">ical Anatomy </w:t>
      </w:r>
    </w:p>
    <w:p w14:paraId="684A190E" w14:textId="77777777" w:rsidR="00313A70" w:rsidRDefault="00313A70" w:rsidP="00313A70">
      <w:r>
        <w:t>3.Grant dissector</w:t>
      </w:r>
    </w:p>
    <w:p w14:paraId="6529E3E5" w14:textId="77777777" w:rsidR="00313A70" w:rsidRDefault="00313A70" w:rsidP="00313A70">
      <w:pPr>
        <w:bidi/>
        <w:rPr>
          <w:rtl/>
        </w:rPr>
      </w:pPr>
    </w:p>
    <w:p w14:paraId="0D6BA4AA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7598D0D1" w14:textId="77777777" w:rsidR="00145E3E" w:rsidRDefault="00145E3E" w:rsidP="00145E3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A2DB2B1" w14:textId="77777777" w:rsidR="000C7326" w:rsidRDefault="000C7326" w:rsidP="000C732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</w:p>
    <w:sectPr w:rsidR="000C7326" w:rsidSect="0002659B">
      <w:footerReference w:type="default" r:id="rId9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4CFB6" w14:textId="77777777" w:rsidR="0002659B" w:rsidRDefault="0002659B" w:rsidP="00EB6DB3">
      <w:pPr>
        <w:spacing w:after="0" w:line="240" w:lineRule="auto"/>
      </w:pPr>
      <w:r>
        <w:separator/>
      </w:r>
    </w:p>
  </w:endnote>
  <w:endnote w:type="continuationSeparator" w:id="0">
    <w:p w14:paraId="2B3FBD78" w14:textId="77777777" w:rsidR="0002659B" w:rsidRDefault="0002659B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1E73B3D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3340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4676B" w14:textId="77777777" w:rsidR="0002659B" w:rsidRDefault="0002659B" w:rsidP="00EB6DB3">
      <w:pPr>
        <w:spacing w:after="0" w:line="240" w:lineRule="auto"/>
      </w:pPr>
      <w:r>
        <w:separator/>
      </w:r>
    </w:p>
  </w:footnote>
  <w:footnote w:type="continuationSeparator" w:id="0">
    <w:p w14:paraId="15A6257C" w14:textId="77777777" w:rsidR="0002659B" w:rsidRDefault="0002659B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052071">
    <w:abstractNumId w:val="1"/>
  </w:num>
  <w:num w:numId="2" w16cid:durableId="2066906065">
    <w:abstractNumId w:val="2"/>
  </w:num>
  <w:num w:numId="3" w16cid:durableId="749544211">
    <w:abstractNumId w:val="5"/>
  </w:num>
  <w:num w:numId="4" w16cid:durableId="1214805174">
    <w:abstractNumId w:val="4"/>
  </w:num>
  <w:num w:numId="5" w16cid:durableId="148638503">
    <w:abstractNumId w:val="3"/>
  </w:num>
  <w:num w:numId="6" w16cid:durableId="1691298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TS1NDU1sDS1MDZW0lEKTi0uzszPAykwrAUAktPGgywAAAA="/>
  </w:docVars>
  <w:rsids>
    <w:rsidRoot w:val="00F7033C"/>
    <w:rsid w:val="0000437E"/>
    <w:rsid w:val="0002659B"/>
    <w:rsid w:val="00041B5D"/>
    <w:rsid w:val="00045BB9"/>
    <w:rsid w:val="00047FD1"/>
    <w:rsid w:val="00052BAA"/>
    <w:rsid w:val="00055B05"/>
    <w:rsid w:val="00060C33"/>
    <w:rsid w:val="00061FAB"/>
    <w:rsid w:val="00063ECA"/>
    <w:rsid w:val="0006432E"/>
    <w:rsid w:val="000921C5"/>
    <w:rsid w:val="00096A68"/>
    <w:rsid w:val="000B5704"/>
    <w:rsid w:val="000B7123"/>
    <w:rsid w:val="000C5721"/>
    <w:rsid w:val="000C7326"/>
    <w:rsid w:val="000D1017"/>
    <w:rsid w:val="000D393B"/>
    <w:rsid w:val="000E51A7"/>
    <w:rsid w:val="000E701A"/>
    <w:rsid w:val="000E72CE"/>
    <w:rsid w:val="000F34BE"/>
    <w:rsid w:val="000F3FF3"/>
    <w:rsid w:val="00100BCF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071C6"/>
    <w:rsid w:val="00217F24"/>
    <w:rsid w:val="00220DB2"/>
    <w:rsid w:val="002218E7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D5FD3"/>
    <w:rsid w:val="002E06E6"/>
    <w:rsid w:val="002E544B"/>
    <w:rsid w:val="003044E1"/>
    <w:rsid w:val="00313340"/>
    <w:rsid w:val="00313A70"/>
    <w:rsid w:val="003208E8"/>
    <w:rsid w:val="003225EB"/>
    <w:rsid w:val="00336EBE"/>
    <w:rsid w:val="00337CC2"/>
    <w:rsid w:val="00337E9D"/>
    <w:rsid w:val="00357089"/>
    <w:rsid w:val="00364A0B"/>
    <w:rsid w:val="00366A61"/>
    <w:rsid w:val="0038172F"/>
    <w:rsid w:val="003909B8"/>
    <w:rsid w:val="003A735E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7853"/>
    <w:rsid w:val="00460AC6"/>
    <w:rsid w:val="0047039D"/>
    <w:rsid w:val="00477B93"/>
    <w:rsid w:val="0049423D"/>
    <w:rsid w:val="0049722D"/>
    <w:rsid w:val="004B3386"/>
    <w:rsid w:val="004B3C0D"/>
    <w:rsid w:val="004C54DE"/>
    <w:rsid w:val="004E2BE7"/>
    <w:rsid w:val="004E306D"/>
    <w:rsid w:val="004E70F4"/>
    <w:rsid w:val="004F0DD5"/>
    <w:rsid w:val="004F2009"/>
    <w:rsid w:val="004F690E"/>
    <w:rsid w:val="00505865"/>
    <w:rsid w:val="00527E9F"/>
    <w:rsid w:val="005462E0"/>
    <w:rsid w:val="00551073"/>
    <w:rsid w:val="00562721"/>
    <w:rsid w:val="00592F5F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C3301"/>
    <w:rsid w:val="006D05AE"/>
    <w:rsid w:val="006D4F70"/>
    <w:rsid w:val="006E5B52"/>
    <w:rsid w:val="00712158"/>
    <w:rsid w:val="00716BE3"/>
    <w:rsid w:val="0073222F"/>
    <w:rsid w:val="007346B3"/>
    <w:rsid w:val="00757159"/>
    <w:rsid w:val="00763530"/>
    <w:rsid w:val="007655B2"/>
    <w:rsid w:val="00791F42"/>
    <w:rsid w:val="007A289E"/>
    <w:rsid w:val="007B1C56"/>
    <w:rsid w:val="007B3E77"/>
    <w:rsid w:val="007E0732"/>
    <w:rsid w:val="007E604E"/>
    <w:rsid w:val="007F2C21"/>
    <w:rsid w:val="007F4389"/>
    <w:rsid w:val="00812EFA"/>
    <w:rsid w:val="00816A2F"/>
    <w:rsid w:val="00840220"/>
    <w:rsid w:val="0084729F"/>
    <w:rsid w:val="00852EA4"/>
    <w:rsid w:val="00885BF8"/>
    <w:rsid w:val="00896A0B"/>
    <w:rsid w:val="008A1031"/>
    <w:rsid w:val="008C1F03"/>
    <w:rsid w:val="008E495F"/>
    <w:rsid w:val="008F5BFA"/>
    <w:rsid w:val="00912830"/>
    <w:rsid w:val="00914CAC"/>
    <w:rsid w:val="00933443"/>
    <w:rsid w:val="009340B5"/>
    <w:rsid w:val="009375F5"/>
    <w:rsid w:val="00946D4D"/>
    <w:rsid w:val="0094790E"/>
    <w:rsid w:val="00971252"/>
    <w:rsid w:val="009744A2"/>
    <w:rsid w:val="00975811"/>
    <w:rsid w:val="009A0090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55002"/>
    <w:rsid w:val="00B77FBC"/>
    <w:rsid w:val="00B80410"/>
    <w:rsid w:val="00B9475A"/>
    <w:rsid w:val="00B977E0"/>
    <w:rsid w:val="00BE4941"/>
    <w:rsid w:val="00BF350D"/>
    <w:rsid w:val="00C06AFF"/>
    <w:rsid w:val="00C12AB4"/>
    <w:rsid w:val="00C15621"/>
    <w:rsid w:val="00C5164A"/>
    <w:rsid w:val="00C63B0C"/>
    <w:rsid w:val="00C71788"/>
    <w:rsid w:val="00C82781"/>
    <w:rsid w:val="00C85ABA"/>
    <w:rsid w:val="00C91E86"/>
    <w:rsid w:val="00CA5986"/>
    <w:rsid w:val="00CB11FC"/>
    <w:rsid w:val="00CC7981"/>
    <w:rsid w:val="00D237ED"/>
    <w:rsid w:val="00D258F5"/>
    <w:rsid w:val="00D272D4"/>
    <w:rsid w:val="00D47EB7"/>
    <w:rsid w:val="00D92DAC"/>
    <w:rsid w:val="00D93E0C"/>
    <w:rsid w:val="00DB28EF"/>
    <w:rsid w:val="00DB4835"/>
    <w:rsid w:val="00DC7F56"/>
    <w:rsid w:val="00DD4C61"/>
    <w:rsid w:val="00DD7900"/>
    <w:rsid w:val="00DF6BA0"/>
    <w:rsid w:val="00E270DE"/>
    <w:rsid w:val="00E358C8"/>
    <w:rsid w:val="00E61F9C"/>
    <w:rsid w:val="00E66E78"/>
    <w:rsid w:val="00E95490"/>
    <w:rsid w:val="00E97652"/>
    <w:rsid w:val="00EA2A7F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C762C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BCAD1E5B-FFC3-4D46-9EED-166289EAE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AAD2D9-781D-45E0-8102-AB5D3DC65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58</Words>
  <Characters>489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p_pasbakhsh</cp:lastModifiedBy>
  <cp:revision>2</cp:revision>
  <cp:lastPrinted>2020-08-02T12:25:00Z</cp:lastPrinted>
  <dcterms:created xsi:type="dcterms:W3CDTF">2024-01-27T08:25:00Z</dcterms:created>
  <dcterms:modified xsi:type="dcterms:W3CDTF">2024-01-2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21044616</vt:i4>
  </property>
</Properties>
</file>